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2BA6CB" w14:textId="77777777" w:rsidR="00AE5EC5" w:rsidRPr="00036266" w:rsidRDefault="00AE5EC5" w:rsidP="00294AD8">
      <w:pPr>
        <w:tabs>
          <w:tab w:val="left" w:pos="720"/>
        </w:tabs>
        <w:jc w:val="center"/>
        <w:rPr>
          <w:b/>
        </w:rPr>
      </w:pPr>
    </w:p>
    <w:p w14:paraId="0FB9C4F7" w14:textId="016A78B2" w:rsidR="00EF2336" w:rsidRPr="00536E35" w:rsidRDefault="00471DDA" w:rsidP="00AE5EC5">
      <w:pPr>
        <w:jc w:val="center"/>
        <w:rPr>
          <w:rFonts w:ascii="Arial" w:hAnsi="Arial" w:cs="Arial"/>
          <w:b/>
          <w:sz w:val="22"/>
          <w:szCs w:val="22"/>
        </w:rPr>
      </w:pPr>
      <w:r w:rsidRPr="00536E35">
        <w:rPr>
          <w:rFonts w:ascii="Arial" w:hAnsi="Arial" w:cs="Arial"/>
          <w:b/>
          <w:sz w:val="22"/>
          <w:szCs w:val="22"/>
        </w:rPr>
        <w:t>USA SOFTBALL BOARD OF DIRECTORS</w:t>
      </w:r>
      <w:r w:rsidR="00EF2336" w:rsidRPr="00536E35">
        <w:rPr>
          <w:rFonts w:ascii="Arial" w:hAnsi="Arial" w:cs="Arial"/>
          <w:b/>
          <w:sz w:val="22"/>
          <w:szCs w:val="22"/>
        </w:rPr>
        <w:t xml:space="preserve"> </w:t>
      </w:r>
      <w:r w:rsidRPr="00536E35">
        <w:rPr>
          <w:rFonts w:ascii="Arial" w:hAnsi="Arial" w:cs="Arial"/>
          <w:b/>
          <w:sz w:val="22"/>
          <w:szCs w:val="22"/>
        </w:rPr>
        <w:t>MEETING</w:t>
      </w:r>
    </w:p>
    <w:p w14:paraId="3925B880" w14:textId="0D08D705" w:rsidR="00FB0F51" w:rsidRPr="00536E35" w:rsidRDefault="00AB3EA2" w:rsidP="00AE5EC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ptember 25</w:t>
      </w:r>
      <w:r w:rsidR="005656AE">
        <w:rPr>
          <w:rFonts w:ascii="Arial" w:hAnsi="Arial" w:cs="Arial"/>
          <w:b/>
          <w:sz w:val="22"/>
          <w:szCs w:val="22"/>
        </w:rPr>
        <w:t>, 2024</w:t>
      </w:r>
      <w:r w:rsidR="00A5525B" w:rsidRPr="00536E35">
        <w:rPr>
          <w:rFonts w:ascii="Arial" w:hAnsi="Arial" w:cs="Arial"/>
          <w:b/>
          <w:sz w:val="22"/>
          <w:szCs w:val="22"/>
        </w:rPr>
        <w:t>;</w:t>
      </w:r>
      <w:r w:rsidR="00471DDA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3</w:t>
      </w:r>
      <w:r w:rsidR="00E214AB" w:rsidRPr="00536E35">
        <w:rPr>
          <w:rFonts w:ascii="Arial" w:hAnsi="Arial" w:cs="Arial"/>
          <w:b/>
          <w:sz w:val="22"/>
          <w:szCs w:val="22"/>
        </w:rPr>
        <w:t>:</w:t>
      </w:r>
      <w:r w:rsidR="0015714E">
        <w:rPr>
          <w:rFonts w:ascii="Arial" w:hAnsi="Arial" w:cs="Arial"/>
          <w:b/>
          <w:sz w:val="22"/>
          <w:szCs w:val="22"/>
        </w:rPr>
        <w:t>0</w:t>
      </w:r>
      <w:r w:rsidR="00E214AB" w:rsidRPr="00536E35">
        <w:rPr>
          <w:rFonts w:ascii="Arial" w:hAnsi="Arial" w:cs="Arial"/>
          <w:b/>
          <w:sz w:val="22"/>
          <w:szCs w:val="22"/>
        </w:rPr>
        <w:t>0</w:t>
      </w:r>
      <w:r w:rsidR="00A75435">
        <w:rPr>
          <w:rFonts w:ascii="Arial" w:hAnsi="Arial" w:cs="Arial"/>
          <w:b/>
          <w:sz w:val="22"/>
          <w:szCs w:val="22"/>
        </w:rPr>
        <w:t>P</w:t>
      </w:r>
      <w:r w:rsidR="00E214AB" w:rsidRPr="00536E35">
        <w:rPr>
          <w:rFonts w:ascii="Arial" w:hAnsi="Arial" w:cs="Arial"/>
          <w:b/>
          <w:sz w:val="22"/>
          <w:szCs w:val="22"/>
        </w:rPr>
        <w:t>M CT</w:t>
      </w:r>
      <w:r w:rsidR="00F44FB9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on Zoom</w:t>
      </w:r>
    </w:p>
    <w:p w14:paraId="7723D326" w14:textId="77777777" w:rsidR="00FB0F51" w:rsidRPr="00536E35" w:rsidRDefault="00FB0F51" w:rsidP="00AE5EC5">
      <w:pPr>
        <w:jc w:val="center"/>
        <w:rPr>
          <w:rFonts w:ascii="Arial" w:hAnsi="Arial" w:cs="Arial"/>
          <w:b/>
          <w:sz w:val="22"/>
          <w:szCs w:val="22"/>
        </w:rPr>
      </w:pPr>
    </w:p>
    <w:p w14:paraId="3468520A" w14:textId="00DEE01B" w:rsidR="00AE5EC5" w:rsidRPr="006537BB" w:rsidRDefault="006537BB" w:rsidP="00AE5EC5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37BB">
        <w:rPr>
          <w:rFonts w:ascii="Arial" w:hAnsi="Arial" w:cs="Arial"/>
          <w:b/>
          <w:color w:val="FF0000"/>
          <w:sz w:val="22"/>
          <w:szCs w:val="22"/>
        </w:rPr>
        <w:t xml:space="preserve">OPEN SESSION </w:t>
      </w:r>
      <w:r w:rsidR="00AE5EC5" w:rsidRPr="006537BB">
        <w:rPr>
          <w:rFonts w:ascii="Arial" w:hAnsi="Arial" w:cs="Arial"/>
          <w:b/>
          <w:color w:val="FF0000"/>
          <w:sz w:val="22"/>
          <w:szCs w:val="22"/>
        </w:rPr>
        <w:t>AGENDA</w:t>
      </w:r>
    </w:p>
    <w:p w14:paraId="21201F94" w14:textId="77777777" w:rsidR="00CC3092" w:rsidRPr="00536E35" w:rsidRDefault="00CC3092" w:rsidP="00AE5EC5">
      <w:pPr>
        <w:jc w:val="center"/>
        <w:rPr>
          <w:b/>
          <w:sz w:val="22"/>
          <w:szCs w:val="22"/>
        </w:rPr>
      </w:pPr>
    </w:p>
    <w:tbl>
      <w:tblPr>
        <w:tblStyle w:val="ListTable1Light"/>
        <w:tblW w:w="1080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909"/>
        <w:gridCol w:w="1751"/>
        <w:gridCol w:w="1440"/>
        <w:gridCol w:w="2700"/>
      </w:tblGrid>
      <w:tr w:rsidR="00355189" w:rsidRPr="00F70D03" w14:paraId="1B1FF966" w14:textId="77777777" w:rsidTr="00955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bottom"/>
          </w:tcPr>
          <w:p w14:paraId="052A6AAC" w14:textId="77777777" w:rsidR="00355189" w:rsidRPr="00F70D03" w:rsidRDefault="00355189" w:rsidP="0095576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74AF0DF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Report Type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107712E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ction</w:t>
            </w:r>
          </w:p>
        </w:tc>
        <w:tc>
          <w:tcPr>
            <w:tcW w:w="2700" w:type="dxa"/>
            <w:shd w:val="clear" w:color="auto" w:fill="auto"/>
            <w:vAlign w:val="bottom"/>
          </w:tcPr>
          <w:p w14:paraId="358DC735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esenter</w:t>
            </w:r>
          </w:p>
        </w:tc>
      </w:tr>
      <w:tr w:rsidR="00355189" w:rsidRPr="00F70D03" w14:paraId="559BF00E" w14:textId="77777777" w:rsidTr="00955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4AF79EC" w14:textId="467755EE" w:rsidR="00355189" w:rsidRPr="00F70D03" w:rsidRDefault="00355189" w:rsidP="003551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all to Or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AE53198" w14:textId="677A6397" w:rsidR="00355189" w:rsidRPr="00F70D03" w:rsidRDefault="0077768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AC6C69" w14:textId="77777777" w:rsidR="00355189" w:rsidRPr="00F70D03" w:rsidRDefault="00355189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2C7C9F7" w14:textId="15158421" w:rsidR="00355189" w:rsidRPr="00F70D03" w:rsidRDefault="0008613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D64AD5" w:rsidRPr="00F70D03" w14:paraId="1232F955" w14:textId="77777777" w:rsidTr="0095576B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A55356E" w14:textId="1A284BB9" w:rsidR="00D64AD5" w:rsidRPr="00F70D03" w:rsidRDefault="00D64AD5" w:rsidP="00D64AD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Roll Call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1EFAFD4" w14:textId="3E56D955" w:rsidR="00D64AD5" w:rsidRPr="00F70D03" w:rsidRDefault="0077768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3391CF3" w14:textId="77777777" w:rsidR="00D64AD5" w:rsidRPr="00F70D03" w:rsidRDefault="00D64AD5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187450" w14:textId="2DCF0370" w:rsidR="00D64AD5" w:rsidRPr="00F70D03" w:rsidRDefault="0008613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67143B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4893E44E" w14:textId="2B87DE9B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onflict of Interest &amp; Confidentiality Remin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CAA678A" w14:textId="1CF4F76E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5305DA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C146B9C" w14:textId="00D65142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8A1FA4" w:rsidRPr="00F70D03" w14:paraId="0BCE12F7" w14:textId="77777777" w:rsidTr="00C44D13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090FEF4" w14:textId="77777777" w:rsidR="008A1FA4" w:rsidRPr="00F70D03" w:rsidRDefault="008A1FA4" w:rsidP="00C44D1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pproval of Agenda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591AF5B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01124D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127B817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76066F" w:rsidRPr="00F70D03" w14:paraId="7D5934A6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10741CB4" w14:textId="77777777" w:rsidR="0076066F" w:rsidRPr="0076066F" w:rsidRDefault="0076066F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76066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Management Report</w:t>
            </w:r>
          </w:p>
          <w:p w14:paraId="58969879" w14:textId="3079E8D0" w:rsidR="00C87087" w:rsidRPr="0037444E" w:rsidRDefault="003D1EB1" w:rsidP="00625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roduction Report</w:t>
            </w:r>
            <w:r w:rsidR="009801C6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Updates</w:t>
            </w:r>
          </w:p>
          <w:p w14:paraId="4F0DD9AA" w14:textId="3EE6B88C" w:rsidR="0037444E" w:rsidRPr="006252AC" w:rsidRDefault="0037444E" w:rsidP="00625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hAnsi="Arial" w:cs="Arial"/>
                <w:b w:val="0"/>
                <w:bCs w:val="0"/>
                <w:color w:val="000000"/>
              </w:rPr>
              <w:t>Monthly Stadium Report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16424EC" w14:textId="0157821E" w:rsidR="0037444E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</w:t>
            </w:r>
            <w:r w:rsidR="00C87087">
              <w:rPr>
                <w:rFonts w:ascii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9E96D97" w14:textId="2D6FF5F7" w:rsidR="0037444E" w:rsidRDefault="00B73196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B1E1D5C" w14:textId="48D592B5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raig Cress</w:t>
            </w:r>
          </w:p>
        </w:tc>
      </w:tr>
      <w:tr w:rsidR="00157DCC" w:rsidRPr="00F70D03" w14:paraId="0FCAEBEF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0954D1AB" w14:textId="77777777" w:rsidR="00157DCC" w:rsidRPr="00157DCC" w:rsidRDefault="00157DCC" w:rsidP="00912A4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157DCC">
              <w:rPr>
                <w:rFonts w:ascii="Arial" w:eastAsia="Times New Roman" w:hAnsi="Arial" w:cs="Arial"/>
                <w:b w:val="0"/>
                <w:bCs w:val="0"/>
                <w:color w:val="000000"/>
              </w:rPr>
              <w:t>New Business</w:t>
            </w:r>
          </w:p>
          <w:p w14:paraId="7210C830" w14:textId="7BB87363" w:rsidR="00157DCC" w:rsidRPr="00157DCC" w:rsidRDefault="00157DCC" w:rsidP="00157DC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roxy Approval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08DCC20B" w14:textId="7447947F" w:rsidR="00157DCC" w:rsidRPr="00F70D03" w:rsidRDefault="00157DCC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80CC2FE" w14:textId="2081DD4A" w:rsidR="00157DCC" w:rsidRPr="00F70D03" w:rsidRDefault="00157DCC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A13715" w14:textId="1F844490" w:rsidR="00157DCC" w:rsidRPr="007067E0" w:rsidRDefault="00157DCC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542354FB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669565ED" w14:textId="66D43207" w:rsidR="00086132" w:rsidRPr="00086132" w:rsidRDefault="00086132" w:rsidP="00912A4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Next Board Meeting: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Wednesday, </w:t>
            </w:r>
            <w:r w:rsidR="00AB3EA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October 26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, 202</w:t>
            </w:r>
            <w:r w:rsidR="0076066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4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at </w:t>
            </w:r>
            <w:r w:rsidR="00AB3EA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12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:</w:t>
            </w:r>
            <w:r w:rsidR="00AB3EA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3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pm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CT</w:t>
            </w:r>
            <w:r w:rsidR="00456CB8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AB3EA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in person at Council Meeting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0C7431EF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AC4276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B7EA240" w14:textId="2F732DCC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289DCF2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06800864" w14:textId="7FF38777" w:rsidR="00086132" w:rsidRPr="004110B8" w:rsidRDefault="00086132" w:rsidP="00912A4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Executive Session Action Items</w:t>
            </w:r>
          </w:p>
          <w:p w14:paraId="086F1668" w14:textId="52CF54A3" w:rsidR="002B6BBE" w:rsidRPr="004410AE" w:rsidRDefault="002B6BBE" w:rsidP="002B6BB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artner Agreement</w:t>
            </w:r>
          </w:p>
          <w:p w14:paraId="371BD690" w14:textId="20828478" w:rsidR="004410AE" w:rsidRPr="004410AE" w:rsidRDefault="0037444E" w:rsidP="00C8708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International Play</w:t>
            </w:r>
          </w:p>
          <w:p w14:paraId="6A7FF1F4" w14:textId="423B0743" w:rsidR="00F525C2" w:rsidRPr="00C87087" w:rsidRDefault="00DD3350" w:rsidP="00C87087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Association Reviews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9721680" w14:textId="6301A55C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D605D1" w14:textId="099B6E94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  <w:highlight w:val="yellow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5A9EA30" w14:textId="48DC6BD0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1C85D115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DEE21E1" w14:textId="1F8A729D" w:rsidR="00086132" w:rsidRPr="00F70D03" w:rsidRDefault="00086132" w:rsidP="00912A4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djourn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3969925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7DE335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F8215A9" w14:textId="4557B293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</w:tbl>
    <w:p w14:paraId="0C5569E5" w14:textId="17EF3764" w:rsidR="008C071D" w:rsidRPr="00536E35" w:rsidRDefault="008C071D" w:rsidP="00492D15">
      <w:pPr>
        <w:rPr>
          <w:rFonts w:ascii="Arial" w:hAnsi="Arial" w:cs="Arial"/>
          <w:b/>
        </w:rPr>
      </w:pPr>
    </w:p>
    <w:sectPr w:rsidR="008C071D" w:rsidRPr="00536E35" w:rsidSect="00E623DE">
      <w:headerReference w:type="default" r:id="rId11"/>
      <w:headerReference w:type="first" r:id="rId12"/>
      <w:pgSz w:w="12240" w:h="15840"/>
      <w:pgMar w:top="720" w:right="1440" w:bottom="72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B40D6D" w14:textId="77777777" w:rsidR="009F71B3" w:rsidRDefault="009F71B3">
      <w:r>
        <w:separator/>
      </w:r>
    </w:p>
  </w:endnote>
  <w:endnote w:type="continuationSeparator" w:id="0">
    <w:p w14:paraId="45D63253" w14:textId="77777777" w:rsidR="009F71B3" w:rsidRDefault="009F7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74776E" w14:textId="77777777" w:rsidR="009F71B3" w:rsidRDefault="009F71B3">
      <w:r>
        <w:separator/>
      </w:r>
    </w:p>
  </w:footnote>
  <w:footnote w:type="continuationSeparator" w:id="0">
    <w:p w14:paraId="5667F50B" w14:textId="77777777" w:rsidR="009F71B3" w:rsidRDefault="009F71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CD368" w14:textId="77777777" w:rsidR="00B80DDA" w:rsidRPr="00E623DE" w:rsidRDefault="00B80DDA" w:rsidP="00E623D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DA581" w14:textId="77777777" w:rsidR="00F36AF5" w:rsidRDefault="00F36AF5" w:rsidP="00E623DE">
    <w:pPr>
      <w:pStyle w:val="Header"/>
      <w:tabs>
        <w:tab w:val="clear" w:pos="4320"/>
        <w:tab w:val="clear" w:pos="8640"/>
        <w:tab w:val="left" w:pos="3931"/>
      </w:tabs>
      <w:jc w:val="center"/>
    </w:pPr>
  </w:p>
  <w:p w14:paraId="67231476" w14:textId="77777777" w:rsidR="00E623DE" w:rsidRDefault="00E623DE" w:rsidP="00E623DE">
    <w:pPr>
      <w:pStyle w:val="Header"/>
      <w:tabs>
        <w:tab w:val="clear" w:pos="4320"/>
        <w:tab w:val="clear" w:pos="8640"/>
        <w:tab w:val="left" w:pos="3931"/>
      </w:tabs>
      <w:jc w:val="center"/>
    </w:pPr>
    <w:r>
      <w:rPr>
        <w:rFonts w:ascii="Arial Narrow" w:hAnsi="Arial Narrow"/>
        <w:noProof/>
      </w:rPr>
      <w:drawing>
        <wp:inline distT="0" distB="0" distL="0" distR="0" wp14:anchorId="6D467BB3" wp14:editId="44046B4D">
          <wp:extent cx="819033" cy="819033"/>
          <wp:effectExtent l="0" t="0" r="63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ASoftball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537" cy="8195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3E506D"/>
    <w:multiLevelType w:val="hybridMultilevel"/>
    <w:tmpl w:val="8436A07E"/>
    <w:lvl w:ilvl="0" w:tplc="EE4C59A4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A71CE"/>
    <w:multiLevelType w:val="hybridMultilevel"/>
    <w:tmpl w:val="30B850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02B5C"/>
    <w:multiLevelType w:val="hybridMultilevel"/>
    <w:tmpl w:val="BD003CC6"/>
    <w:lvl w:ilvl="0" w:tplc="D5B2C53A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8B0658"/>
    <w:multiLevelType w:val="hybridMultilevel"/>
    <w:tmpl w:val="8B62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F1DE5"/>
    <w:multiLevelType w:val="hybridMultilevel"/>
    <w:tmpl w:val="0858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F418D"/>
    <w:multiLevelType w:val="hybridMultilevel"/>
    <w:tmpl w:val="DCFA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058F5"/>
    <w:multiLevelType w:val="hybridMultilevel"/>
    <w:tmpl w:val="F044E7C2"/>
    <w:lvl w:ilvl="0" w:tplc="301032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BAD89DFE">
      <w:start w:val="1"/>
      <w:numFmt w:val="lowerRoman"/>
      <w:lvlText w:val="%3."/>
      <w:lvlJc w:val="right"/>
      <w:pPr>
        <w:ind w:left="1440" w:hanging="180"/>
      </w:pPr>
      <w:rPr>
        <w:rFonts w:ascii="Times New Roman" w:eastAsiaTheme="minorHAnsi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7975C8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B71EAD"/>
    <w:multiLevelType w:val="hybridMultilevel"/>
    <w:tmpl w:val="1478C154"/>
    <w:lvl w:ilvl="0" w:tplc="363ACC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1875FEE"/>
    <w:multiLevelType w:val="hybridMultilevel"/>
    <w:tmpl w:val="CC567BC4"/>
    <w:lvl w:ilvl="0" w:tplc="2202333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/>
        <w:color w:val="000000"/>
      </w:rPr>
    </w:lvl>
    <w:lvl w:ilvl="1" w:tplc="27D4690C">
      <w:start w:val="1"/>
      <w:numFmt w:val="upperLetter"/>
      <w:lvlText w:val="%2."/>
      <w:lvlJc w:val="left"/>
      <w:pPr>
        <w:ind w:left="162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924DF"/>
    <w:multiLevelType w:val="hybridMultilevel"/>
    <w:tmpl w:val="05D87CC0"/>
    <w:lvl w:ilvl="0" w:tplc="EEF6F7C6">
      <w:start w:val="1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9624EB"/>
    <w:multiLevelType w:val="hybridMultilevel"/>
    <w:tmpl w:val="F0268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450C7"/>
    <w:multiLevelType w:val="hybridMultilevel"/>
    <w:tmpl w:val="84CC1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35752"/>
    <w:multiLevelType w:val="hybridMultilevel"/>
    <w:tmpl w:val="8D4632C6"/>
    <w:lvl w:ilvl="0" w:tplc="57D62172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2FE23DC3"/>
    <w:multiLevelType w:val="hybridMultilevel"/>
    <w:tmpl w:val="4B24FC04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82A550F"/>
    <w:multiLevelType w:val="hybridMultilevel"/>
    <w:tmpl w:val="FA92589E"/>
    <w:lvl w:ilvl="0" w:tplc="B0DA093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96F073C"/>
    <w:multiLevelType w:val="hybridMultilevel"/>
    <w:tmpl w:val="66122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6A5772"/>
    <w:multiLevelType w:val="hybridMultilevel"/>
    <w:tmpl w:val="026C4A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FB6C93"/>
    <w:multiLevelType w:val="hybridMultilevel"/>
    <w:tmpl w:val="0D28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4905"/>
    <w:multiLevelType w:val="hybridMultilevel"/>
    <w:tmpl w:val="78946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27067"/>
    <w:multiLevelType w:val="hybridMultilevel"/>
    <w:tmpl w:val="CF22E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0833AD"/>
    <w:multiLevelType w:val="hybridMultilevel"/>
    <w:tmpl w:val="8E0C0D5C"/>
    <w:lvl w:ilvl="0" w:tplc="CBB43FF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4C1F09B9"/>
    <w:multiLevelType w:val="hybridMultilevel"/>
    <w:tmpl w:val="70D28F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5C4926"/>
    <w:multiLevelType w:val="hybridMultilevel"/>
    <w:tmpl w:val="79320092"/>
    <w:lvl w:ilvl="0" w:tplc="22EAC7AA">
      <w:start w:val="1"/>
      <w:numFmt w:val="decimal"/>
      <w:lvlText w:val="%1."/>
      <w:lvlJc w:val="left"/>
      <w:pPr>
        <w:tabs>
          <w:tab w:val="num" w:pos="2610"/>
        </w:tabs>
        <w:ind w:left="2610" w:hanging="720"/>
      </w:pPr>
      <w:rPr>
        <w:b/>
        <w:color w:val="000000" w:themeColor="text1"/>
      </w:rPr>
    </w:lvl>
    <w:lvl w:ilvl="1" w:tplc="33861E78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 w:hint="default"/>
        <w:b w:val="0"/>
        <w:color w:val="auto"/>
      </w:rPr>
    </w:lvl>
    <w:lvl w:ilvl="2" w:tplc="7716F6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 w:val="0"/>
        <w:bCs/>
        <w:color w:val="000000" w:themeColor="text1"/>
      </w:rPr>
    </w:lvl>
    <w:lvl w:ilvl="3" w:tplc="3BC0B68A">
      <w:start w:val="1"/>
      <w:numFmt w:val="lowerLetter"/>
      <w:lvlText w:val="%4."/>
      <w:lvlJc w:val="left"/>
      <w:pPr>
        <w:ind w:left="3240" w:hanging="720"/>
      </w:pPr>
      <w:rPr>
        <w:rFonts w:ascii="Times New Roman" w:eastAsia="Times New Roman" w:hAnsi="Times New Roman" w:cs="Times New Roman" w:hint="default"/>
      </w:rPr>
    </w:lvl>
    <w:lvl w:ilvl="4" w:tplc="063EBFFA">
      <w:start w:val="2008"/>
      <w:numFmt w:val="decimal"/>
      <w:lvlText w:val="%5"/>
      <w:lvlJc w:val="left"/>
      <w:pPr>
        <w:ind w:left="3720" w:hanging="480"/>
      </w:pPr>
    </w:lvl>
    <w:lvl w:ilvl="5" w:tplc="3362C076">
      <w:start w:val="4"/>
      <w:numFmt w:val="bullet"/>
      <w:lvlText w:val="-"/>
      <w:lvlJc w:val="left"/>
      <w:pPr>
        <w:ind w:left="4500" w:hanging="360"/>
      </w:pPr>
      <w:rPr>
        <w:rFonts w:ascii="Gill Sans MT" w:eastAsia="Times New Roman" w:hAnsi="Gill Sans MT" w:cs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7981A7B"/>
    <w:multiLevelType w:val="hybridMultilevel"/>
    <w:tmpl w:val="4560C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8667C"/>
    <w:multiLevelType w:val="hybridMultilevel"/>
    <w:tmpl w:val="B4886874"/>
    <w:lvl w:ilvl="0" w:tplc="22F09604">
      <w:start w:val="1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6D467D"/>
    <w:multiLevelType w:val="hybridMultilevel"/>
    <w:tmpl w:val="95D2313A"/>
    <w:lvl w:ilvl="0" w:tplc="3278A55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A6E6B0A"/>
    <w:multiLevelType w:val="hybridMultilevel"/>
    <w:tmpl w:val="4C9C85D2"/>
    <w:lvl w:ilvl="0" w:tplc="CF10247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B064B0D"/>
    <w:multiLevelType w:val="hybridMultilevel"/>
    <w:tmpl w:val="C6FA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75B70"/>
    <w:multiLevelType w:val="hybridMultilevel"/>
    <w:tmpl w:val="31E20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097B50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1304C09"/>
    <w:multiLevelType w:val="hybridMultilevel"/>
    <w:tmpl w:val="F29E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CF721C"/>
    <w:multiLevelType w:val="hybridMultilevel"/>
    <w:tmpl w:val="4CE67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DF3137"/>
    <w:multiLevelType w:val="hybridMultilevel"/>
    <w:tmpl w:val="5B600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9B0408"/>
    <w:multiLevelType w:val="hybridMultilevel"/>
    <w:tmpl w:val="A372CE44"/>
    <w:lvl w:ilvl="0" w:tplc="F12EFD16">
      <w:start w:val="7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/>
        <w:color w:val="00000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B444E44"/>
    <w:multiLevelType w:val="hybridMultilevel"/>
    <w:tmpl w:val="3EFA8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5E1A04"/>
    <w:multiLevelType w:val="hybridMultilevel"/>
    <w:tmpl w:val="9FA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692185"/>
    <w:multiLevelType w:val="hybridMultilevel"/>
    <w:tmpl w:val="B13264F8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3B82A67"/>
    <w:multiLevelType w:val="hybridMultilevel"/>
    <w:tmpl w:val="EEE0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F817F0"/>
    <w:multiLevelType w:val="hybridMultilevel"/>
    <w:tmpl w:val="F3DE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CC2772"/>
    <w:multiLevelType w:val="hybridMultilevel"/>
    <w:tmpl w:val="AD48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B02011"/>
    <w:multiLevelType w:val="hybridMultilevel"/>
    <w:tmpl w:val="AA4CB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FC57D3E"/>
    <w:multiLevelType w:val="hybridMultilevel"/>
    <w:tmpl w:val="EF58A78A"/>
    <w:lvl w:ilvl="0" w:tplc="5214587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80024434">
    <w:abstractNumId w:val="0"/>
  </w:num>
  <w:num w:numId="2" w16cid:durableId="1385104618">
    <w:abstractNumId w:val="23"/>
  </w:num>
  <w:num w:numId="3" w16cid:durableId="1743023018">
    <w:abstractNumId w:val="22"/>
  </w:num>
  <w:num w:numId="4" w16cid:durableId="1197236675">
    <w:abstractNumId w:val="2"/>
  </w:num>
  <w:num w:numId="5" w16cid:durableId="798302608">
    <w:abstractNumId w:val="32"/>
  </w:num>
  <w:num w:numId="6" w16cid:durableId="179711147">
    <w:abstractNumId w:val="13"/>
  </w:num>
  <w:num w:numId="7" w16cid:durableId="154150444">
    <w:abstractNumId w:val="42"/>
  </w:num>
  <w:num w:numId="8" w16cid:durableId="802698821">
    <w:abstractNumId w:val="30"/>
  </w:num>
  <w:num w:numId="9" w16cid:durableId="1091780856">
    <w:abstractNumId w:val="6"/>
  </w:num>
  <w:num w:numId="10" w16cid:durableId="537545153">
    <w:abstractNumId w:val="7"/>
  </w:num>
  <w:num w:numId="11" w16cid:durableId="14995347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1933865">
    <w:abstractNumId w:val="25"/>
  </w:num>
  <w:num w:numId="13" w16cid:durableId="164711324">
    <w:abstractNumId w:val="10"/>
  </w:num>
  <w:num w:numId="14" w16cid:durableId="1328241047">
    <w:abstractNumId w:val="21"/>
  </w:num>
  <w:num w:numId="15" w16cid:durableId="144859888">
    <w:abstractNumId w:val="14"/>
  </w:num>
  <w:num w:numId="16" w16cid:durableId="1970091734">
    <w:abstractNumId w:val="37"/>
  </w:num>
  <w:num w:numId="17" w16cid:durableId="2009207280">
    <w:abstractNumId w:val="8"/>
  </w:num>
  <w:num w:numId="18" w16cid:durableId="1466777378">
    <w:abstractNumId w:val="23"/>
  </w:num>
  <w:num w:numId="19" w16cid:durableId="1062481309">
    <w:abstractNumId w:val="27"/>
  </w:num>
  <w:num w:numId="20" w16cid:durableId="1862889911">
    <w:abstractNumId w:val="15"/>
  </w:num>
  <w:num w:numId="21" w16cid:durableId="1839341795">
    <w:abstractNumId w:val="11"/>
  </w:num>
  <w:num w:numId="22" w16cid:durableId="784467574">
    <w:abstractNumId w:val="20"/>
  </w:num>
  <w:num w:numId="23" w16cid:durableId="693923002">
    <w:abstractNumId w:val="41"/>
  </w:num>
  <w:num w:numId="24" w16cid:durableId="49884774">
    <w:abstractNumId w:val="9"/>
  </w:num>
  <w:num w:numId="25" w16cid:durableId="1080981492">
    <w:abstractNumId w:val="33"/>
  </w:num>
  <w:num w:numId="26" w16cid:durableId="985546342">
    <w:abstractNumId w:val="1"/>
  </w:num>
  <w:num w:numId="27" w16cid:durableId="1186018095">
    <w:abstractNumId w:val="5"/>
  </w:num>
  <w:num w:numId="28" w16cid:durableId="1180658891">
    <w:abstractNumId w:val="31"/>
  </w:num>
  <w:num w:numId="29" w16cid:durableId="973944784">
    <w:abstractNumId w:val="40"/>
  </w:num>
  <w:num w:numId="30" w16cid:durableId="524557078">
    <w:abstractNumId w:val="18"/>
  </w:num>
  <w:num w:numId="31" w16cid:durableId="2098207741">
    <w:abstractNumId w:val="36"/>
  </w:num>
  <w:num w:numId="32" w16cid:durableId="1099986647">
    <w:abstractNumId w:val="38"/>
  </w:num>
  <w:num w:numId="33" w16cid:durableId="1705904435">
    <w:abstractNumId w:val="12"/>
  </w:num>
  <w:num w:numId="34" w16cid:durableId="1731535933">
    <w:abstractNumId w:val="39"/>
  </w:num>
  <w:num w:numId="35" w16cid:durableId="1180239627">
    <w:abstractNumId w:val="28"/>
  </w:num>
  <w:num w:numId="36" w16cid:durableId="404034212">
    <w:abstractNumId w:val="29"/>
  </w:num>
  <w:num w:numId="37" w16cid:durableId="2044093089">
    <w:abstractNumId w:val="3"/>
  </w:num>
  <w:num w:numId="38" w16cid:durableId="1213661680">
    <w:abstractNumId w:val="4"/>
  </w:num>
  <w:num w:numId="39" w16cid:durableId="936016515">
    <w:abstractNumId w:val="16"/>
  </w:num>
  <w:num w:numId="40" w16cid:durableId="1057514505">
    <w:abstractNumId w:val="35"/>
  </w:num>
  <w:num w:numId="41" w16cid:durableId="1605266600">
    <w:abstractNumId w:val="17"/>
  </w:num>
  <w:num w:numId="42" w16cid:durableId="615258779">
    <w:abstractNumId w:val="26"/>
  </w:num>
  <w:num w:numId="43" w16cid:durableId="1944341985">
    <w:abstractNumId w:val="34"/>
  </w:num>
  <w:num w:numId="44" w16cid:durableId="157589025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rE0MTE3tzQ0NzFU0lEKTi0uzszPAykwNKoFAAST/m4tAAAA"/>
  </w:docVars>
  <w:rsids>
    <w:rsidRoot w:val="00CA57F3"/>
    <w:rsid w:val="0000033D"/>
    <w:rsid w:val="00010047"/>
    <w:rsid w:val="00011870"/>
    <w:rsid w:val="00012F47"/>
    <w:rsid w:val="00013410"/>
    <w:rsid w:val="00013D9C"/>
    <w:rsid w:val="00015252"/>
    <w:rsid w:val="00016B4B"/>
    <w:rsid w:val="00017337"/>
    <w:rsid w:val="00021833"/>
    <w:rsid w:val="00022D70"/>
    <w:rsid w:val="00022F8B"/>
    <w:rsid w:val="00026B54"/>
    <w:rsid w:val="00032686"/>
    <w:rsid w:val="00035A8F"/>
    <w:rsid w:val="00036266"/>
    <w:rsid w:val="00036291"/>
    <w:rsid w:val="00036CFE"/>
    <w:rsid w:val="000375A7"/>
    <w:rsid w:val="00041264"/>
    <w:rsid w:val="00041EE2"/>
    <w:rsid w:val="00042E70"/>
    <w:rsid w:val="000467D3"/>
    <w:rsid w:val="00053B07"/>
    <w:rsid w:val="00054294"/>
    <w:rsid w:val="0005497F"/>
    <w:rsid w:val="00056B09"/>
    <w:rsid w:val="000603B9"/>
    <w:rsid w:val="000707BE"/>
    <w:rsid w:val="00072351"/>
    <w:rsid w:val="00074579"/>
    <w:rsid w:val="00074C37"/>
    <w:rsid w:val="00076A00"/>
    <w:rsid w:val="000828B5"/>
    <w:rsid w:val="00084B37"/>
    <w:rsid w:val="00086132"/>
    <w:rsid w:val="00090561"/>
    <w:rsid w:val="00091DAF"/>
    <w:rsid w:val="000921AC"/>
    <w:rsid w:val="00093E71"/>
    <w:rsid w:val="000A4AC6"/>
    <w:rsid w:val="000A4CFC"/>
    <w:rsid w:val="000A5DEE"/>
    <w:rsid w:val="000B0B30"/>
    <w:rsid w:val="000B336D"/>
    <w:rsid w:val="000B3DAE"/>
    <w:rsid w:val="000B540C"/>
    <w:rsid w:val="000B60D4"/>
    <w:rsid w:val="000B6222"/>
    <w:rsid w:val="000B71BB"/>
    <w:rsid w:val="000C0F34"/>
    <w:rsid w:val="000D2BE3"/>
    <w:rsid w:val="000D3E63"/>
    <w:rsid w:val="000D536D"/>
    <w:rsid w:val="000E14D9"/>
    <w:rsid w:val="000E409B"/>
    <w:rsid w:val="000F0DE7"/>
    <w:rsid w:val="0011072A"/>
    <w:rsid w:val="00111F48"/>
    <w:rsid w:val="00113AED"/>
    <w:rsid w:val="00116B55"/>
    <w:rsid w:val="001254AF"/>
    <w:rsid w:val="00127A47"/>
    <w:rsid w:val="00132B6A"/>
    <w:rsid w:val="00132D31"/>
    <w:rsid w:val="00132E40"/>
    <w:rsid w:val="00133A17"/>
    <w:rsid w:val="00133D2B"/>
    <w:rsid w:val="00142219"/>
    <w:rsid w:val="00151003"/>
    <w:rsid w:val="001570F7"/>
    <w:rsid w:val="0015714E"/>
    <w:rsid w:val="00157DCC"/>
    <w:rsid w:val="00162C58"/>
    <w:rsid w:val="001654A2"/>
    <w:rsid w:val="00171FF3"/>
    <w:rsid w:val="001729F2"/>
    <w:rsid w:val="00172DAA"/>
    <w:rsid w:val="001870AB"/>
    <w:rsid w:val="0018710E"/>
    <w:rsid w:val="00190F43"/>
    <w:rsid w:val="001911E9"/>
    <w:rsid w:val="001A1CDB"/>
    <w:rsid w:val="001A33AC"/>
    <w:rsid w:val="001A3687"/>
    <w:rsid w:val="001A53CD"/>
    <w:rsid w:val="001A76DE"/>
    <w:rsid w:val="001B7AEA"/>
    <w:rsid w:val="001C0D3B"/>
    <w:rsid w:val="001C260E"/>
    <w:rsid w:val="001D20BA"/>
    <w:rsid w:val="001E38F6"/>
    <w:rsid w:val="001E5278"/>
    <w:rsid w:val="001F73A4"/>
    <w:rsid w:val="00200DE0"/>
    <w:rsid w:val="00200F07"/>
    <w:rsid w:val="002015FD"/>
    <w:rsid w:val="00202534"/>
    <w:rsid w:val="0020267B"/>
    <w:rsid w:val="002034D0"/>
    <w:rsid w:val="00205DC6"/>
    <w:rsid w:val="00212A6C"/>
    <w:rsid w:val="00212BC2"/>
    <w:rsid w:val="00216B77"/>
    <w:rsid w:val="00222001"/>
    <w:rsid w:val="0022358B"/>
    <w:rsid w:val="002239D4"/>
    <w:rsid w:val="00224E7C"/>
    <w:rsid w:val="00227025"/>
    <w:rsid w:val="00227755"/>
    <w:rsid w:val="00244EC0"/>
    <w:rsid w:val="00245885"/>
    <w:rsid w:val="0025037C"/>
    <w:rsid w:val="00254197"/>
    <w:rsid w:val="0025441E"/>
    <w:rsid w:val="00256499"/>
    <w:rsid w:val="00260872"/>
    <w:rsid w:val="00260C49"/>
    <w:rsid w:val="002612FB"/>
    <w:rsid w:val="00265A48"/>
    <w:rsid w:val="0026686E"/>
    <w:rsid w:val="002723EE"/>
    <w:rsid w:val="00275AA4"/>
    <w:rsid w:val="00276EB2"/>
    <w:rsid w:val="00280001"/>
    <w:rsid w:val="00280450"/>
    <w:rsid w:val="00282E02"/>
    <w:rsid w:val="00283C07"/>
    <w:rsid w:val="002871D8"/>
    <w:rsid w:val="002912BB"/>
    <w:rsid w:val="002937E2"/>
    <w:rsid w:val="00294AD8"/>
    <w:rsid w:val="00295CD5"/>
    <w:rsid w:val="00297F1C"/>
    <w:rsid w:val="002A3896"/>
    <w:rsid w:val="002A4294"/>
    <w:rsid w:val="002A666B"/>
    <w:rsid w:val="002B6BBE"/>
    <w:rsid w:val="002B7D45"/>
    <w:rsid w:val="002C047E"/>
    <w:rsid w:val="002D0622"/>
    <w:rsid w:val="002D1B7B"/>
    <w:rsid w:val="002D23AA"/>
    <w:rsid w:val="002E1C42"/>
    <w:rsid w:val="002E6D3B"/>
    <w:rsid w:val="002F0FE6"/>
    <w:rsid w:val="002F11C0"/>
    <w:rsid w:val="002F3242"/>
    <w:rsid w:val="002F36CD"/>
    <w:rsid w:val="0030170A"/>
    <w:rsid w:val="0030479B"/>
    <w:rsid w:val="00313EB7"/>
    <w:rsid w:val="00314493"/>
    <w:rsid w:val="00314897"/>
    <w:rsid w:val="00316DEA"/>
    <w:rsid w:val="0032183A"/>
    <w:rsid w:val="00322FF0"/>
    <w:rsid w:val="00323003"/>
    <w:rsid w:val="00323382"/>
    <w:rsid w:val="0032403B"/>
    <w:rsid w:val="00325CA5"/>
    <w:rsid w:val="00333E6E"/>
    <w:rsid w:val="0034118F"/>
    <w:rsid w:val="003413C1"/>
    <w:rsid w:val="0034230B"/>
    <w:rsid w:val="0034414D"/>
    <w:rsid w:val="003448BD"/>
    <w:rsid w:val="00346B8B"/>
    <w:rsid w:val="00353632"/>
    <w:rsid w:val="00353A00"/>
    <w:rsid w:val="00355189"/>
    <w:rsid w:val="00355656"/>
    <w:rsid w:val="00355BD3"/>
    <w:rsid w:val="003563E4"/>
    <w:rsid w:val="003635C8"/>
    <w:rsid w:val="003647BE"/>
    <w:rsid w:val="00366C73"/>
    <w:rsid w:val="00371CE9"/>
    <w:rsid w:val="0037362F"/>
    <w:rsid w:val="0037444E"/>
    <w:rsid w:val="00376115"/>
    <w:rsid w:val="003808F7"/>
    <w:rsid w:val="00381206"/>
    <w:rsid w:val="00383189"/>
    <w:rsid w:val="00384039"/>
    <w:rsid w:val="003847B9"/>
    <w:rsid w:val="003852E0"/>
    <w:rsid w:val="0038582D"/>
    <w:rsid w:val="00387E4D"/>
    <w:rsid w:val="00390DC0"/>
    <w:rsid w:val="003966A9"/>
    <w:rsid w:val="003A0822"/>
    <w:rsid w:val="003A16D9"/>
    <w:rsid w:val="003A1ED2"/>
    <w:rsid w:val="003A2162"/>
    <w:rsid w:val="003A417E"/>
    <w:rsid w:val="003A6C74"/>
    <w:rsid w:val="003B1541"/>
    <w:rsid w:val="003B257B"/>
    <w:rsid w:val="003B2B75"/>
    <w:rsid w:val="003C016F"/>
    <w:rsid w:val="003C166E"/>
    <w:rsid w:val="003C1AA4"/>
    <w:rsid w:val="003C39A1"/>
    <w:rsid w:val="003D0E0E"/>
    <w:rsid w:val="003D1EB1"/>
    <w:rsid w:val="003D614A"/>
    <w:rsid w:val="003D642F"/>
    <w:rsid w:val="003D7F5C"/>
    <w:rsid w:val="003E10A2"/>
    <w:rsid w:val="003E3936"/>
    <w:rsid w:val="003E652E"/>
    <w:rsid w:val="003F4D37"/>
    <w:rsid w:val="003F5E3E"/>
    <w:rsid w:val="0041072D"/>
    <w:rsid w:val="004110B8"/>
    <w:rsid w:val="00413C57"/>
    <w:rsid w:val="00414E36"/>
    <w:rsid w:val="004170AB"/>
    <w:rsid w:val="004173F2"/>
    <w:rsid w:val="00420C02"/>
    <w:rsid w:val="0042600D"/>
    <w:rsid w:val="00440694"/>
    <w:rsid w:val="004410AE"/>
    <w:rsid w:val="00442418"/>
    <w:rsid w:val="00451306"/>
    <w:rsid w:val="00454719"/>
    <w:rsid w:val="00455A67"/>
    <w:rsid w:val="00456B14"/>
    <w:rsid w:val="00456CB8"/>
    <w:rsid w:val="00457B15"/>
    <w:rsid w:val="004611C8"/>
    <w:rsid w:val="004619ED"/>
    <w:rsid w:val="00462772"/>
    <w:rsid w:val="00462F6C"/>
    <w:rsid w:val="004648E0"/>
    <w:rsid w:val="00467CA4"/>
    <w:rsid w:val="00467CE2"/>
    <w:rsid w:val="00467EB2"/>
    <w:rsid w:val="00471DDA"/>
    <w:rsid w:val="0047394F"/>
    <w:rsid w:val="004766B0"/>
    <w:rsid w:val="00476A65"/>
    <w:rsid w:val="004824DC"/>
    <w:rsid w:val="00485751"/>
    <w:rsid w:val="00485B04"/>
    <w:rsid w:val="00487ABF"/>
    <w:rsid w:val="00490930"/>
    <w:rsid w:val="00490FA4"/>
    <w:rsid w:val="00491C40"/>
    <w:rsid w:val="0049255D"/>
    <w:rsid w:val="00492D15"/>
    <w:rsid w:val="0049302D"/>
    <w:rsid w:val="0049333A"/>
    <w:rsid w:val="004949A4"/>
    <w:rsid w:val="00496058"/>
    <w:rsid w:val="004A1C05"/>
    <w:rsid w:val="004A42C7"/>
    <w:rsid w:val="004A4E34"/>
    <w:rsid w:val="004A7248"/>
    <w:rsid w:val="004A7DF3"/>
    <w:rsid w:val="004B0595"/>
    <w:rsid w:val="004B3E87"/>
    <w:rsid w:val="004B4EF7"/>
    <w:rsid w:val="004C2777"/>
    <w:rsid w:val="004C42F9"/>
    <w:rsid w:val="004C4DDC"/>
    <w:rsid w:val="004C5971"/>
    <w:rsid w:val="004C59CE"/>
    <w:rsid w:val="004D6B11"/>
    <w:rsid w:val="004E3ADF"/>
    <w:rsid w:val="004E551E"/>
    <w:rsid w:val="004E644F"/>
    <w:rsid w:val="0050125A"/>
    <w:rsid w:val="005037E7"/>
    <w:rsid w:val="00506251"/>
    <w:rsid w:val="00512D58"/>
    <w:rsid w:val="00513FF5"/>
    <w:rsid w:val="00514915"/>
    <w:rsid w:val="00514C0E"/>
    <w:rsid w:val="00515193"/>
    <w:rsid w:val="00521B91"/>
    <w:rsid w:val="0052368E"/>
    <w:rsid w:val="00523D63"/>
    <w:rsid w:val="0052535C"/>
    <w:rsid w:val="00526570"/>
    <w:rsid w:val="00526D98"/>
    <w:rsid w:val="00527529"/>
    <w:rsid w:val="00527CD2"/>
    <w:rsid w:val="00536E35"/>
    <w:rsid w:val="0053714A"/>
    <w:rsid w:val="0054135F"/>
    <w:rsid w:val="00543DD4"/>
    <w:rsid w:val="005462A4"/>
    <w:rsid w:val="0054665D"/>
    <w:rsid w:val="00546BB7"/>
    <w:rsid w:val="00546DBB"/>
    <w:rsid w:val="00547CFC"/>
    <w:rsid w:val="005525BA"/>
    <w:rsid w:val="0055429E"/>
    <w:rsid w:val="005556F4"/>
    <w:rsid w:val="005645A4"/>
    <w:rsid w:val="005656AE"/>
    <w:rsid w:val="00565F75"/>
    <w:rsid w:val="005718D4"/>
    <w:rsid w:val="00572C13"/>
    <w:rsid w:val="00572C8D"/>
    <w:rsid w:val="00576131"/>
    <w:rsid w:val="0057681A"/>
    <w:rsid w:val="0057731C"/>
    <w:rsid w:val="00580A79"/>
    <w:rsid w:val="00580D27"/>
    <w:rsid w:val="00582A31"/>
    <w:rsid w:val="00586B16"/>
    <w:rsid w:val="00590890"/>
    <w:rsid w:val="005925D4"/>
    <w:rsid w:val="005934A5"/>
    <w:rsid w:val="00594B83"/>
    <w:rsid w:val="005A47AE"/>
    <w:rsid w:val="005A50EA"/>
    <w:rsid w:val="005A6D42"/>
    <w:rsid w:val="005B0612"/>
    <w:rsid w:val="005B0B4B"/>
    <w:rsid w:val="005B198D"/>
    <w:rsid w:val="005B3024"/>
    <w:rsid w:val="005C24C2"/>
    <w:rsid w:val="005D0B03"/>
    <w:rsid w:val="005D7188"/>
    <w:rsid w:val="005D7435"/>
    <w:rsid w:val="005E0698"/>
    <w:rsid w:val="005E349C"/>
    <w:rsid w:val="005E4C93"/>
    <w:rsid w:val="005F6BCC"/>
    <w:rsid w:val="005F7F2A"/>
    <w:rsid w:val="006002EB"/>
    <w:rsid w:val="0060123E"/>
    <w:rsid w:val="006015D4"/>
    <w:rsid w:val="00602EA1"/>
    <w:rsid w:val="00607C09"/>
    <w:rsid w:val="006101C4"/>
    <w:rsid w:val="00611C98"/>
    <w:rsid w:val="006127C7"/>
    <w:rsid w:val="0061453D"/>
    <w:rsid w:val="006146C5"/>
    <w:rsid w:val="00620A4C"/>
    <w:rsid w:val="006212AA"/>
    <w:rsid w:val="00623177"/>
    <w:rsid w:val="006252AC"/>
    <w:rsid w:val="00626742"/>
    <w:rsid w:val="00627181"/>
    <w:rsid w:val="00630825"/>
    <w:rsid w:val="006310E2"/>
    <w:rsid w:val="00631DF8"/>
    <w:rsid w:val="00634B5F"/>
    <w:rsid w:val="006429C9"/>
    <w:rsid w:val="0064380B"/>
    <w:rsid w:val="0064590B"/>
    <w:rsid w:val="00645F51"/>
    <w:rsid w:val="00651182"/>
    <w:rsid w:val="006522A4"/>
    <w:rsid w:val="00652E58"/>
    <w:rsid w:val="006537BB"/>
    <w:rsid w:val="006578EF"/>
    <w:rsid w:val="00657EC9"/>
    <w:rsid w:val="00660D3C"/>
    <w:rsid w:val="00662906"/>
    <w:rsid w:val="00663444"/>
    <w:rsid w:val="006651DB"/>
    <w:rsid w:val="006673A3"/>
    <w:rsid w:val="00667E0B"/>
    <w:rsid w:val="00673E43"/>
    <w:rsid w:val="006825EB"/>
    <w:rsid w:val="00682BC6"/>
    <w:rsid w:val="00686A39"/>
    <w:rsid w:val="00693912"/>
    <w:rsid w:val="00694148"/>
    <w:rsid w:val="00696058"/>
    <w:rsid w:val="00697800"/>
    <w:rsid w:val="00697B3B"/>
    <w:rsid w:val="006A31C2"/>
    <w:rsid w:val="006A46C3"/>
    <w:rsid w:val="006A589C"/>
    <w:rsid w:val="006B06FD"/>
    <w:rsid w:val="006B5D37"/>
    <w:rsid w:val="006C12B2"/>
    <w:rsid w:val="006C1ECB"/>
    <w:rsid w:val="006C6648"/>
    <w:rsid w:val="006D15CF"/>
    <w:rsid w:val="006D288F"/>
    <w:rsid w:val="006D6845"/>
    <w:rsid w:val="006D7F64"/>
    <w:rsid w:val="006E06BE"/>
    <w:rsid w:val="006E0B12"/>
    <w:rsid w:val="006E2B06"/>
    <w:rsid w:val="006E3FAC"/>
    <w:rsid w:val="006F0DE5"/>
    <w:rsid w:val="006F3388"/>
    <w:rsid w:val="006F47AB"/>
    <w:rsid w:val="006F59B1"/>
    <w:rsid w:val="006F6B0A"/>
    <w:rsid w:val="00703F80"/>
    <w:rsid w:val="00704F06"/>
    <w:rsid w:val="00707F68"/>
    <w:rsid w:val="0071076F"/>
    <w:rsid w:val="00710934"/>
    <w:rsid w:val="00713C9B"/>
    <w:rsid w:val="0071518E"/>
    <w:rsid w:val="007205DB"/>
    <w:rsid w:val="0072110E"/>
    <w:rsid w:val="007260B6"/>
    <w:rsid w:val="00731086"/>
    <w:rsid w:val="0073257C"/>
    <w:rsid w:val="00733EAE"/>
    <w:rsid w:val="007400B5"/>
    <w:rsid w:val="0074040E"/>
    <w:rsid w:val="007431DC"/>
    <w:rsid w:val="00745834"/>
    <w:rsid w:val="00746D3D"/>
    <w:rsid w:val="0074779F"/>
    <w:rsid w:val="007530FF"/>
    <w:rsid w:val="007533CD"/>
    <w:rsid w:val="007536CA"/>
    <w:rsid w:val="0075732D"/>
    <w:rsid w:val="0076066F"/>
    <w:rsid w:val="00762070"/>
    <w:rsid w:val="00764B35"/>
    <w:rsid w:val="00767C70"/>
    <w:rsid w:val="0077021E"/>
    <w:rsid w:val="00777682"/>
    <w:rsid w:val="0078459B"/>
    <w:rsid w:val="00784DDC"/>
    <w:rsid w:val="007854FB"/>
    <w:rsid w:val="00796800"/>
    <w:rsid w:val="007A2D90"/>
    <w:rsid w:val="007A7267"/>
    <w:rsid w:val="007B227D"/>
    <w:rsid w:val="007C094E"/>
    <w:rsid w:val="007C0E91"/>
    <w:rsid w:val="007C25E8"/>
    <w:rsid w:val="007C3AF8"/>
    <w:rsid w:val="007C45A6"/>
    <w:rsid w:val="007C7B09"/>
    <w:rsid w:val="007D3F2F"/>
    <w:rsid w:val="007D6042"/>
    <w:rsid w:val="007D6218"/>
    <w:rsid w:val="007E1D2B"/>
    <w:rsid w:val="007E4B0F"/>
    <w:rsid w:val="007E64C6"/>
    <w:rsid w:val="007E6AFD"/>
    <w:rsid w:val="007E7CD0"/>
    <w:rsid w:val="007F5DB9"/>
    <w:rsid w:val="007F7409"/>
    <w:rsid w:val="007F7F0F"/>
    <w:rsid w:val="00800031"/>
    <w:rsid w:val="00800E49"/>
    <w:rsid w:val="00801989"/>
    <w:rsid w:val="00804790"/>
    <w:rsid w:val="008162F6"/>
    <w:rsid w:val="00817218"/>
    <w:rsid w:val="00821C31"/>
    <w:rsid w:val="008233CD"/>
    <w:rsid w:val="008320BB"/>
    <w:rsid w:val="00832F09"/>
    <w:rsid w:val="00833A22"/>
    <w:rsid w:val="00842030"/>
    <w:rsid w:val="008431F8"/>
    <w:rsid w:val="0084391F"/>
    <w:rsid w:val="00843A45"/>
    <w:rsid w:val="00843D31"/>
    <w:rsid w:val="00844D1D"/>
    <w:rsid w:val="0084544B"/>
    <w:rsid w:val="00856597"/>
    <w:rsid w:val="008654C7"/>
    <w:rsid w:val="00867493"/>
    <w:rsid w:val="00867721"/>
    <w:rsid w:val="00870D95"/>
    <w:rsid w:val="00875FB5"/>
    <w:rsid w:val="008769CD"/>
    <w:rsid w:val="0087773B"/>
    <w:rsid w:val="00883805"/>
    <w:rsid w:val="0088690F"/>
    <w:rsid w:val="0089048F"/>
    <w:rsid w:val="00890767"/>
    <w:rsid w:val="00892F47"/>
    <w:rsid w:val="008941B1"/>
    <w:rsid w:val="00894CA5"/>
    <w:rsid w:val="008963C3"/>
    <w:rsid w:val="008A050C"/>
    <w:rsid w:val="008A1332"/>
    <w:rsid w:val="008A1784"/>
    <w:rsid w:val="008A1FA4"/>
    <w:rsid w:val="008A46CA"/>
    <w:rsid w:val="008B0337"/>
    <w:rsid w:val="008B2267"/>
    <w:rsid w:val="008B2446"/>
    <w:rsid w:val="008B5BF9"/>
    <w:rsid w:val="008C071D"/>
    <w:rsid w:val="008C0F7D"/>
    <w:rsid w:val="008C1293"/>
    <w:rsid w:val="008C3963"/>
    <w:rsid w:val="008C4F38"/>
    <w:rsid w:val="008D10FB"/>
    <w:rsid w:val="008D4966"/>
    <w:rsid w:val="008D515F"/>
    <w:rsid w:val="008D69DF"/>
    <w:rsid w:val="008E2B32"/>
    <w:rsid w:val="008E548A"/>
    <w:rsid w:val="008E69E8"/>
    <w:rsid w:val="008E77C6"/>
    <w:rsid w:val="008F0328"/>
    <w:rsid w:val="008F195F"/>
    <w:rsid w:val="008F1E89"/>
    <w:rsid w:val="008F5D66"/>
    <w:rsid w:val="008F6ACD"/>
    <w:rsid w:val="008F6F74"/>
    <w:rsid w:val="00900CAA"/>
    <w:rsid w:val="0090502E"/>
    <w:rsid w:val="00905A17"/>
    <w:rsid w:val="00906526"/>
    <w:rsid w:val="009118CC"/>
    <w:rsid w:val="00912A43"/>
    <w:rsid w:val="00913614"/>
    <w:rsid w:val="00914745"/>
    <w:rsid w:val="00915DDF"/>
    <w:rsid w:val="0091645E"/>
    <w:rsid w:val="009200A3"/>
    <w:rsid w:val="009214B5"/>
    <w:rsid w:val="009263C5"/>
    <w:rsid w:val="00930234"/>
    <w:rsid w:val="009344C7"/>
    <w:rsid w:val="00934524"/>
    <w:rsid w:val="00941414"/>
    <w:rsid w:val="0094430D"/>
    <w:rsid w:val="0095049B"/>
    <w:rsid w:val="00953973"/>
    <w:rsid w:val="00953C46"/>
    <w:rsid w:val="00956469"/>
    <w:rsid w:val="00957475"/>
    <w:rsid w:val="00957DA8"/>
    <w:rsid w:val="00960938"/>
    <w:rsid w:val="0096273F"/>
    <w:rsid w:val="0096444A"/>
    <w:rsid w:val="0096492B"/>
    <w:rsid w:val="00967772"/>
    <w:rsid w:val="00970979"/>
    <w:rsid w:val="00970A40"/>
    <w:rsid w:val="00971614"/>
    <w:rsid w:val="009719B1"/>
    <w:rsid w:val="00971F86"/>
    <w:rsid w:val="00973296"/>
    <w:rsid w:val="009732EB"/>
    <w:rsid w:val="00976118"/>
    <w:rsid w:val="009768B4"/>
    <w:rsid w:val="00976E76"/>
    <w:rsid w:val="009801C6"/>
    <w:rsid w:val="009813E7"/>
    <w:rsid w:val="00982C2E"/>
    <w:rsid w:val="00983F56"/>
    <w:rsid w:val="00992EF5"/>
    <w:rsid w:val="00997ADC"/>
    <w:rsid w:val="009A0B66"/>
    <w:rsid w:val="009A3AFB"/>
    <w:rsid w:val="009A4B33"/>
    <w:rsid w:val="009B0DED"/>
    <w:rsid w:val="009B2867"/>
    <w:rsid w:val="009B2A9E"/>
    <w:rsid w:val="009B358F"/>
    <w:rsid w:val="009B3BE4"/>
    <w:rsid w:val="009B47B1"/>
    <w:rsid w:val="009C5379"/>
    <w:rsid w:val="009C6019"/>
    <w:rsid w:val="009C6983"/>
    <w:rsid w:val="009C7B74"/>
    <w:rsid w:val="009D2F2E"/>
    <w:rsid w:val="009D6C04"/>
    <w:rsid w:val="009D7609"/>
    <w:rsid w:val="009E0884"/>
    <w:rsid w:val="009E1AF1"/>
    <w:rsid w:val="009E49CC"/>
    <w:rsid w:val="009F0455"/>
    <w:rsid w:val="009F2A6C"/>
    <w:rsid w:val="009F41D1"/>
    <w:rsid w:val="009F5973"/>
    <w:rsid w:val="009F71B3"/>
    <w:rsid w:val="00A048FB"/>
    <w:rsid w:val="00A04908"/>
    <w:rsid w:val="00A04AD5"/>
    <w:rsid w:val="00A0539C"/>
    <w:rsid w:val="00A07FDE"/>
    <w:rsid w:val="00A10457"/>
    <w:rsid w:val="00A116BB"/>
    <w:rsid w:val="00A13962"/>
    <w:rsid w:val="00A139B3"/>
    <w:rsid w:val="00A1539B"/>
    <w:rsid w:val="00A20D8E"/>
    <w:rsid w:val="00A2548F"/>
    <w:rsid w:val="00A27C85"/>
    <w:rsid w:val="00A31088"/>
    <w:rsid w:val="00A37D42"/>
    <w:rsid w:val="00A37EE9"/>
    <w:rsid w:val="00A43EAA"/>
    <w:rsid w:val="00A45627"/>
    <w:rsid w:val="00A45834"/>
    <w:rsid w:val="00A47F27"/>
    <w:rsid w:val="00A50FCD"/>
    <w:rsid w:val="00A535E3"/>
    <w:rsid w:val="00A5525B"/>
    <w:rsid w:val="00A567F9"/>
    <w:rsid w:val="00A62F3D"/>
    <w:rsid w:val="00A64AC0"/>
    <w:rsid w:val="00A7021C"/>
    <w:rsid w:val="00A70C0F"/>
    <w:rsid w:val="00A717FD"/>
    <w:rsid w:val="00A73DEC"/>
    <w:rsid w:val="00A75435"/>
    <w:rsid w:val="00A7783A"/>
    <w:rsid w:val="00A81745"/>
    <w:rsid w:val="00A81858"/>
    <w:rsid w:val="00A83240"/>
    <w:rsid w:val="00A84DC1"/>
    <w:rsid w:val="00A911D8"/>
    <w:rsid w:val="00A95C22"/>
    <w:rsid w:val="00A95F04"/>
    <w:rsid w:val="00A9775D"/>
    <w:rsid w:val="00AA1ADF"/>
    <w:rsid w:val="00AA20DB"/>
    <w:rsid w:val="00AA6CD1"/>
    <w:rsid w:val="00AA74BC"/>
    <w:rsid w:val="00AB209B"/>
    <w:rsid w:val="00AB3D5C"/>
    <w:rsid w:val="00AB3EA2"/>
    <w:rsid w:val="00AB7D65"/>
    <w:rsid w:val="00AC1CE4"/>
    <w:rsid w:val="00AC278E"/>
    <w:rsid w:val="00AD06FC"/>
    <w:rsid w:val="00AD5AA6"/>
    <w:rsid w:val="00AE313B"/>
    <w:rsid w:val="00AE3A40"/>
    <w:rsid w:val="00AE5EC5"/>
    <w:rsid w:val="00AF0980"/>
    <w:rsid w:val="00AF1F8B"/>
    <w:rsid w:val="00AF5B95"/>
    <w:rsid w:val="00B000F2"/>
    <w:rsid w:val="00B0288C"/>
    <w:rsid w:val="00B03F50"/>
    <w:rsid w:val="00B051BC"/>
    <w:rsid w:val="00B05D9A"/>
    <w:rsid w:val="00B07EEB"/>
    <w:rsid w:val="00B11EEE"/>
    <w:rsid w:val="00B14DFE"/>
    <w:rsid w:val="00B201B0"/>
    <w:rsid w:val="00B20F5A"/>
    <w:rsid w:val="00B23AA2"/>
    <w:rsid w:val="00B25405"/>
    <w:rsid w:val="00B27516"/>
    <w:rsid w:val="00B30E5A"/>
    <w:rsid w:val="00B32DC0"/>
    <w:rsid w:val="00B345A6"/>
    <w:rsid w:val="00B3498D"/>
    <w:rsid w:val="00B36ED0"/>
    <w:rsid w:val="00B37F0E"/>
    <w:rsid w:val="00B444D2"/>
    <w:rsid w:val="00B46810"/>
    <w:rsid w:val="00B52248"/>
    <w:rsid w:val="00B53071"/>
    <w:rsid w:val="00B54593"/>
    <w:rsid w:val="00B54629"/>
    <w:rsid w:val="00B54C44"/>
    <w:rsid w:val="00B67899"/>
    <w:rsid w:val="00B702B4"/>
    <w:rsid w:val="00B73196"/>
    <w:rsid w:val="00B76FEA"/>
    <w:rsid w:val="00B80DDA"/>
    <w:rsid w:val="00B81DDF"/>
    <w:rsid w:val="00B81F8D"/>
    <w:rsid w:val="00B82C11"/>
    <w:rsid w:val="00B83155"/>
    <w:rsid w:val="00B851CD"/>
    <w:rsid w:val="00B86065"/>
    <w:rsid w:val="00B902B5"/>
    <w:rsid w:val="00B92520"/>
    <w:rsid w:val="00B94CE9"/>
    <w:rsid w:val="00BA2465"/>
    <w:rsid w:val="00BA4E28"/>
    <w:rsid w:val="00BA54CB"/>
    <w:rsid w:val="00BA785E"/>
    <w:rsid w:val="00BB0C5F"/>
    <w:rsid w:val="00BB1F7D"/>
    <w:rsid w:val="00BB3DD3"/>
    <w:rsid w:val="00BB6367"/>
    <w:rsid w:val="00BC2548"/>
    <w:rsid w:val="00BC28AD"/>
    <w:rsid w:val="00BC3730"/>
    <w:rsid w:val="00BC3CFF"/>
    <w:rsid w:val="00BC3FD8"/>
    <w:rsid w:val="00BC4EC0"/>
    <w:rsid w:val="00BC52C5"/>
    <w:rsid w:val="00BD00A9"/>
    <w:rsid w:val="00BD2109"/>
    <w:rsid w:val="00BD4489"/>
    <w:rsid w:val="00BD5901"/>
    <w:rsid w:val="00BD6A4A"/>
    <w:rsid w:val="00BD6FDD"/>
    <w:rsid w:val="00BD72A7"/>
    <w:rsid w:val="00BE0755"/>
    <w:rsid w:val="00BE1DDB"/>
    <w:rsid w:val="00BE2550"/>
    <w:rsid w:val="00BE5212"/>
    <w:rsid w:val="00BE5602"/>
    <w:rsid w:val="00BF1971"/>
    <w:rsid w:val="00BF3A83"/>
    <w:rsid w:val="00BF566C"/>
    <w:rsid w:val="00C034A3"/>
    <w:rsid w:val="00C04934"/>
    <w:rsid w:val="00C11D3B"/>
    <w:rsid w:val="00C14BC9"/>
    <w:rsid w:val="00C17A08"/>
    <w:rsid w:val="00C25F4E"/>
    <w:rsid w:val="00C32BCA"/>
    <w:rsid w:val="00C32FFB"/>
    <w:rsid w:val="00C33477"/>
    <w:rsid w:val="00C34BFA"/>
    <w:rsid w:val="00C35B0E"/>
    <w:rsid w:val="00C37647"/>
    <w:rsid w:val="00C40CE3"/>
    <w:rsid w:val="00C44952"/>
    <w:rsid w:val="00C44E8F"/>
    <w:rsid w:val="00C474CB"/>
    <w:rsid w:val="00C505C8"/>
    <w:rsid w:val="00C50995"/>
    <w:rsid w:val="00C5208B"/>
    <w:rsid w:val="00C53259"/>
    <w:rsid w:val="00C532EF"/>
    <w:rsid w:val="00C53BE5"/>
    <w:rsid w:val="00C544D3"/>
    <w:rsid w:val="00C54E76"/>
    <w:rsid w:val="00C55862"/>
    <w:rsid w:val="00C56253"/>
    <w:rsid w:val="00C570AC"/>
    <w:rsid w:val="00C61C4A"/>
    <w:rsid w:val="00C62602"/>
    <w:rsid w:val="00C66043"/>
    <w:rsid w:val="00C7481A"/>
    <w:rsid w:val="00C76814"/>
    <w:rsid w:val="00C76C6C"/>
    <w:rsid w:val="00C80116"/>
    <w:rsid w:val="00C80FB6"/>
    <w:rsid w:val="00C812D3"/>
    <w:rsid w:val="00C855F0"/>
    <w:rsid w:val="00C87087"/>
    <w:rsid w:val="00C919F8"/>
    <w:rsid w:val="00C95D97"/>
    <w:rsid w:val="00C978EE"/>
    <w:rsid w:val="00CA57F3"/>
    <w:rsid w:val="00CA7AD8"/>
    <w:rsid w:val="00CB14FD"/>
    <w:rsid w:val="00CB3CCF"/>
    <w:rsid w:val="00CB45C2"/>
    <w:rsid w:val="00CC034E"/>
    <w:rsid w:val="00CC3092"/>
    <w:rsid w:val="00CC578B"/>
    <w:rsid w:val="00CC594D"/>
    <w:rsid w:val="00CC5F16"/>
    <w:rsid w:val="00CD2984"/>
    <w:rsid w:val="00CD2B0B"/>
    <w:rsid w:val="00CE38FE"/>
    <w:rsid w:val="00CE5C6C"/>
    <w:rsid w:val="00CE6ABD"/>
    <w:rsid w:val="00CF0ABA"/>
    <w:rsid w:val="00CF267C"/>
    <w:rsid w:val="00CF3F8E"/>
    <w:rsid w:val="00CF4DA5"/>
    <w:rsid w:val="00CF60EE"/>
    <w:rsid w:val="00CF64A6"/>
    <w:rsid w:val="00CF688C"/>
    <w:rsid w:val="00CF6DA6"/>
    <w:rsid w:val="00CF7661"/>
    <w:rsid w:val="00D023B0"/>
    <w:rsid w:val="00D047A9"/>
    <w:rsid w:val="00D0672E"/>
    <w:rsid w:val="00D1125E"/>
    <w:rsid w:val="00D11CB3"/>
    <w:rsid w:val="00D1593D"/>
    <w:rsid w:val="00D20BC8"/>
    <w:rsid w:val="00D23B6E"/>
    <w:rsid w:val="00D300E6"/>
    <w:rsid w:val="00D3013E"/>
    <w:rsid w:val="00D37847"/>
    <w:rsid w:val="00D37C35"/>
    <w:rsid w:val="00D42492"/>
    <w:rsid w:val="00D46AA9"/>
    <w:rsid w:val="00D50C4A"/>
    <w:rsid w:val="00D53E84"/>
    <w:rsid w:val="00D55B1C"/>
    <w:rsid w:val="00D564BA"/>
    <w:rsid w:val="00D64AD5"/>
    <w:rsid w:val="00D65CBB"/>
    <w:rsid w:val="00D67D5F"/>
    <w:rsid w:val="00D70327"/>
    <w:rsid w:val="00D70893"/>
    <w:rsid w:val="00D72687"/>
    <w:rsid w:val="00D76E97"/>
    <w:rsid w:val="00D77A2F"/>
    <w:rsid w:val="00D82C0F"/>
    <w:rsid w:val="00D831F4"/>
    <w:rsid w:val="00D83D25"/>
    <w:rsid w:val="00D86538"/>
    <w:rsid w:val="00D87E91"/>
    <w:rsid w:val="00D90FEA"/>
    <w:rsid w:val="00D9168B"/>
    <w:rsid w:val="00D93658"/>
    <w:rsid w:val="00D93777"/>
    <w:rsid w:val="00D94277"/>
    <w:rsid w:val="00D965D1"/>
    <w:rsid w:val="00DA3DFE"/>
    <w:rsid w:val="00DA6DF9"/>
    <w:rsid w:val="00DB1049"/>
    <w:rsid w:val="00DB50D8"/>
    <w:rsid w:val="00DC1C21"/>
    <w:rsid w:val="00DC4153"/>
    <w:rsid w:val="00DC4B6D"/>
    <w:rsid w:val="00DC55CA"/>
    <w:rsid w:val="00DC7E86"/>
    <w:rsid w:val="00DD0841"/>
    <w:rsid w:val="00DD3350"/>
    <w:rsid w:val="00DE2365"/>
    <w:rsid w:val="00DE32DE"/>
    <w:rsid w:val="00DE690F"/>
    <w:rsid w:val="00DE7664"/>
    <w:rsid w:val="00DF1192"/>
    <w:rsid w:val="00DF3947"/>
    <w:rsid w:val="00E01D08"/>
    <w:rsid w:val="00E027C6"/>
    <w:rsid w:val="00E03EB0"/>
    <w:rsid w:val="00E057D1"/>
    <w:rsid w:val="00E07CD1"/>
    <w:rsid w:val="00E1028F"/>
    <w:rsid w:val="00E11190"/>
    <w:rsid w:val="00E111B2"/>
    <w:rsid w:val="00E15FE4"/>
    <w:rsid w:val="00E170F6"/>
    <w:rsid w:val="00E214AB"/>
    <w:rsid w:val="00E217F3"/>
    <w:rsid w:val="00E2427C"/>
    <w:rsid w:val="00E3090B"/>
    <w:rsid w:val="00E3679B"/>
    <w:rsid w:val="00E37CFE"/>
    <w:rsid w:val="00E42385"/>
    <w:rsid w:val="00E53728"/>
    <w:rsid w:val="00E54C67"/>
    <w:rsid w:val="00E61502"/>
    <w:rsid w:val="00E623DE"/>
    <w:rsid w:val="00E704AB"/>
    <w:rsid w:val="00E73FA6"/>
    <w:rsid w:val="00E8096B"/>
    <w:rsid w:val="00E8262F"/>
    <w:rsid w:val="00E83928"/>
    <w:rsid w:val="00E84A22"/>
    <w:rsid w:val="00E85B5D"/>
    <w:rsid w:val="00E86751"/>
    <w:rsid w:val="00E87578"/>
    <w:rsid w:val="00E877E2"/>
    <w:rsid w:val="00E950AC"/>
    <w:rsid w:val="00EA4B0E"/>
    <w:rsid w:val="00EB183D"/>
    <w:rsid w:val="00EB1AFB"/>
    <w:rsid w:val="00EB3A93"/>
    <w:rsid w:val="00EB3F24"/>
    <w:rsid w:val="00EB4214"/>
    <w:rsid w:val="00EB443A"/>
    <w:rsid w:val="00EC0AA8"/>
    <w:rsid w:val="00EC3995"/>
    <w:rsid w:val="00EC5E49"/>
    <w:rsid w:val="00ED4301"/>
    <w:rsid w:val="00ED5A70"/>
    <w:rsid w:val="00EE337D"/>
    <w:rsid w:val="00EE3B52"/>
    <w:rsid w:val="00EE5FE3"/>
    <w:rsid w:val="00EF2336"/>
    <w:rsid w:val="00F026D8"/>
    <w:rsid w:val="00F06D34"/>
    <w:rsid w:val="00F07B93"/>
    <w:rsid w:val="00F14AE4"/>
    <w:rsid w:val="00F20216"/>
    <w:rsid w:val="00F20535"/>
    <w:rsid w:val="00F25026"/>
    <w:rsid w:val="00F26005"/>
    <w:rsid w:val="00F36AF5"/>
    <w:rsid w:val="00F3757E"/>
    <w:rsid w:val="00F44FB9"/>
    <w:rsid w:val="00F4631A"/>
    <w:rsid w:val="00F50A8D"/>
    <w:rsid w:val="00F525C2"/>
    <w:rsid w:val="00F53732"/>
    <w:rsid w:val="00F54943"/>
    <w:rsid w:val="00F605BE"/>
    <w:rsid w:val="00F62D2F"/>
    <w:rsid w:val="00F63E46"/>
    <w:rsid w:val="00F64097"/>
    <w:rsid w:val="00F653A9"/>
    <w:rsid w:val="00F66002"/>
    <w:rsid w:val="00F70D03"/>
    <w:rsid w:val="00F76D83"/>
    <w:rsid w:val="00F76FD0"/>
    <w:rsid w:val="00F7732B"/>
    <w:rsid w:val="00F8785B"/>
    <w:rsid w:val="00F91122"/>
    <w:rsid w:val="00FA2A44"/>
    <w:rsid w:val="00FA5A25"/>
    <w:rsid w:val="00FA6DF4"/>
    <w:rsid w:val="00FB0F51"/>
    <w:rsid w:val="00FB2808"/>
    <w:rsid w:val="00FB4C87"/>
    <w:rsid w:val="00FB528E"/>
    <w:rsid w:val="00FB5793"/>
    <w:rsid w:val="00FC056F"/>
    <w:rsid w:val="00FC0620"/>
    <w:rsid w:val="00FC09DD"/>
    <w:rsid w:val="00FC244C"/>
    <w:rsid w:val="00FD0805"/>
    <w:rsid w:val="00FD264F"/>
    <w:rsid w:val="00FD3723"/>
    <w:rsid w:val="00FD5F54"/>
    <w:rsid w:val="00FD7A04"/>
    <w:rsid w:val="00FF031A"/>
    <w:rsid w:val="00FF3FC6"/>
    <w:rsid w:val="00FF40A2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61A987"/>
  <w15:docId w15:val="{BAB1862D-B902-4F16-A36D-B72074221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FE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A57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57F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C0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071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57D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7DA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ListTable1Light">
    <w:name w:val="List Table 1 Light"/>
    <w:basedOn w:val="TableNormal"/>
    <w:uiPriority w:val="46"/>
    <w:rsid w:val="00CF688C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026B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26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26B5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26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26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65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E800D29AC4314DB11FD979D476B922" ma:contentTypeVersion="10" ma:contentTypeDescription="Create a new document." ma:contentTypeScope="" ma:versionID="777f0f2d90ec60e49778a3033098a58f">
  <xsd:schema xmlns:xsd="http://www.w3.org/2001/XMLSchema" xmlns:xs="http://www.w3.org/2001/XMLSchema" xmlns:p="http://schemas.microsoft.com/office/2006/metadata/properties" xmlns:ns3="78053638-9d9d-4af2-8d7a-f6e2c2016641" targetNamespace="http://schemas.microsoft.com/office/2006/metadata/properties" ma:root="true" ma:fieldsID="cdc02bafb198b105e880a3d870fafb07" ns3:_="">
    <xsd:import namespace="78053638-9d9d-4af2-8d7a-f6e2c2016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53638-9d9d-4af2-8d7a-f6e2c2016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9EA303-0C43-4F60-920D-20E65C044A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DD7621-80C7-4E1A-AF5D-87614CC00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53638-9d9d-4af2-8d7a-f6e2c2016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3674D4-B248-4C90-B722-5330D2A270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D94414-CF67-489F-BE3A-076A53E56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5</TotalTime>
  <Pages>1</Pages>
  <Words>118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Adkins</dc:creator>
  <cp:lastModifiedBy>Allison Takeda Flaig</cp:lastModifiedBy>
  <cp:revision>49</cp:revision>
  <cp:lastPrinted>2024-08-20T20:29:00Z</cp:lastPrinted>
  <dcterms:created xsi:type="dcterms:W3CDTF">2023-10-30T02:04:00Z</dcterms:created>
  <dcterms:modified xsi:type="dcterms:W3CDTF">2024-09-2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E800D29AC4314DB11FD979D476B922</vt:lpwstr>
  </property>
</Properties>
</file>